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1A6E" w:rsidRDefault="00B31A6E" w:rsidP="00B31A6E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>
            <wp:extent cx="2628900" cy="1082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termark_145[1]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342C" w:rsidRPr="0091342C" w:rsidRDefault="0091342C" w:rsidP="0091342C">
      <w:pPr>
        <w:jc w:val="center"/>
        <w:rPr>
          <w:b/>
        </w:rPr>
      </w:pPr>
      <w:r w:rsidRPr="0091342C">
        <w:rPr>
          <w:b/>
        </w:rPr>
        <w:t xml:space="preserve">The Berries are </w:t>
      </w:r>
      <w:proofErr w:type="gramStart"/>
      <w:r w:rsidRPr="0091342C">
        <w:rPr>
          <w:b/>
        </w:rPr>
        <w:t>Coming</w:t>
      </w:r>
      <w:proofErr w:type="gramEnd"/>
      <w:r w:rsidRPr="0091342C">
        <w:rPr>
          <w:b/>
        </w:rPr>
        <w:t xml:space="preserve">! </w:t>
      </w:r>
      <w:r w:rsidR="00E44A9B">
        <w:rPr>
          <w:b/>
        </w:rPr>
        <w:t xml:space="preserve">      </w:t>
      </w:r>
      <w:r w:rsidRPr="0091342C">
        <w:rPr>
          <w:b/>
        </w:rPr>
        <w:t xml:space="preserve">Italian Arum is INVASIVE, TOXIC, AND DIFFICULT TO CONTROL </w:t>
      </w:r>
    </w:p>
    <w:p w:rsidR="0091342C" w:rsidRDefault="009F17A5" w:rsidP="009F17A5">
      <w:r>
        <w:t>Italian Arum is a sneaky</w:t>
      </w:r>
      <w:r w:rsidR="00B31A6E">
        <w:t xml:space="preserve"> and creepy </w:t>
      </w:r>
      <w:r>
        <w:t>little plant</w:t>
      </w:r>
      <w:r w:rsidR="006A2E3E">
        <w:t>,</w:t>
      </w:r>
      <w:r w:rsidR="003F1FA7">
        <w:t xml:space="preserve"> and it lives in abundance on Lopez Island.  Italian Arum </w:t>
      </w:r>
      <w:r>
        <w:t xml:space="preserve">has beautiful, red and yellow tropical looking </w:t>
      </w:r>
      <w:r w:rsidRPr="0091342C">
        <w:rPr>
          <w:b/>
        </w:rPr>
        <w:t>blooms in July and August</w:t>
      </w:r>
      <w:r>
        <w:t xml:space="preserve">, is green in the winter when everything else is dormant and brown, it is drought tolerant, deer resistant, and has a will to survive like no other.  </w:t>
      </w:r>
      <w:r w:rsidR="0091342C">
        <w:t>It also destroys sensitive habitat and threatens to displace native plants on our public lands and in our gardens.</w:t>
      </w:r>
    </w:p>
    <w:p w:rsidR="009F17A5" w:rsidRDefault="009F17A5" w:rsidP="009F17A5">
      <w:r>
        <w:t xml:space="preserve">Lopez Island neighbors, Jim and </w:t>
      </w:r>
      <w:proofErr w:type="spellStart"/>
      <w:r>
        <w:t>Birte</w:t>
      </w:r>
      <w:proofErr w:type="spellEnd"/>
      <w:r>
        <w:t xml:space="preserve"> Falconer</w:t>
      </w:r>
      <w:r w:rsidR="003F1FA7">
        <w:t xml:space="preserve">, </w:t>
      </w:r>
      <w:r>
        <w:t xml:space="preserve">have partnered with </w:t>
      </w:r>
      <w:r w:rsidRPr="00B830BA">
        <w:t xml:space="preserve">Friends of the San </w:t>
      </w:r>
      <w:proofErr w:type="spellStart"/>
      <w:r w:rsidRPr="00B830BA">
        <w:t>Juans</w:t>
      </w:r>
      <w:proofErr w:type="spellEnd"/>
      <w:r>
        <w:t xml:space="preserve"> to begin an education, identification, containment, and eradication effort of Italian Arum on </w:t>
      </w:r>
      <w:r w:rsidR="0091342C">
        <w:t xml:space="preserve">our </w:t>
      </w:r>
      <w:r>
        <w:t xml:space="preserve">Island.  The goal is to create a community model for others to use as we all battle this threat to land, humans, and livestock.  </w:t>
      </w:r>
    </w:p>
    <w:p w:rsidR="005E376B" w:rsidRDefault="00574A17" w:rsidP="005E376B">
      <w:r>
        <w:t>We invite you to</w:t>
      </w:r>
      <w:r w:rsidR="005E376B">
        <w:t xml:space="preserve"> complete the following questionnaire to help identify Italian Arum on your property and develop a plan for containment and eradication.</w:t>
      </w:r>
    </w:p>
    <w:p w:rsidR="005E376B" w:rsidRDefault="005E376B" w:rsidP="005E376B">
      <w:r>
        <w:t>Name: _____________________________________________</w:t>
      </w:r>
      <w:r w:rsidR="00CA07A3">
        <w:t>_</w:t>
      </w:r>
      <w:r>
        <w:t>________________________</w:t>
      </w:r>
    </w:p>
    <w:p w:rsidR="005E376B" w:rsidRDefault="005E376B" w:rsidP="005E376B">
      <w:r>
        <w:t>Address:</w:t>
      </w:r>
      <w:r w:rsidR="00E7447F">
        <w:t xml:space="preserve"> </w:t>
      </w:r>
      <w:r>
        <w:t>_________________________________________</w:t>
      </w:r>
      <w:r w:rsidR="00CA07A3">
        <w:t>_</w:t>
      </w:r>
      <w:r>
        <w:t>__________________________</w:t>
      </w:r>
      <w:r>
        <w:br/>
        <w:t>Contact Information:</w:t>
      </w:r>
    </w:p>
    <w:p w:rsidR="005E376B" w:rsidRDefault="005E376B" w:rsidP="005E376B">
      <w:r>
        <w:t>Telephone: Land line</w:t>
      </w:r>
      <w:r w:rsidR="001F3EF1">
        <w:t xml:space="preserve"> </w:t>
      </w:r>
      <w:r>
        <w:t>__________________________Mobile</w:t>
      </w:r>
      <w:r w:rsidR="00CA07A3">
        <w:t>_</w:t>
      </w:r>
      <w:r>
        <w:t>___</w:t>
      </w:r>
      <w:r w:rsidR="00A42EF3">
        <w:t>_</w:t>
      </w:r>
      <w:r>
        <w:t>____________________</w:t>
      </w:r>
    </w:p>
    <w:p w:rsidR="005E376B" w:rsidRDefault="005E376B" w:rsidP="005E376B">
      <w:r>
        <w:t>Email:</w:t>
      </w:r>
      <w:r w:rsidR="00CA07A3">
        <w:t xml:space="preserve"> ______________________________</w:t>
      </w:r>
      <w:r>
        <w:t>_______________________________________</w:t>
      </w:r>
    </w:p>
    <w:p w:rsidR="005E376B" w:rsidRDefault="005E376B" w:rsidP="00A42EF3">
      <w:pPr>
        <w:ind w:left="720"/>
      </w:pPr>
      <w:r>
        <w:t>1)  Do you have an infestation of Italian Arum on your property?</w:t>
      </w:r>
    </w:p>
    <w:p w:rsidR="005E376B" w:rsidRPr="005E376B" w:rsidRDefault="005E376B" w:rsidP="005E376B">
      <w:pPr>
        <w:ind w:left="720"/>
        <w:rPr>
          <w:b/>
        </w:rPr>
      </w:pPr>
      <w:r>
        <w:t xml:space="preserve">  </w:t>
      </w:r>
      <w:r w:rsidR="00A42EF3">
        <w:tab/>
      </w:r>
      <w:r w:rsidRPr="005E376B">
        <w:rPr>
          <w:b/>
        </w:rPr>
        <w:t>YES__________________</w:t>
      </w:r>
      <w:proofErr w:type="gramStart"/>
      <w:r w:rsidRPr="005E376B">
        <w:rPr>
          <w:b/>
        </w:rPr>
        <w:t>_  NO</w:t>
      </w:r>
      <w:proofErr w:type="gramEnd"/>
      <w:r w:rsidRPr="005E376B">
        <w:rPr>
          <w:b/>
        </w:rPr>
        <w:t>______________</w:t>
      </w:r>
    </w:p>
    <w:p w:rsidR="005E376B" w:rsidRPr="00A42EF3" w:rsidRDefault="005E376B" w:rsidP="00A42EF3">
      <w:pPr>
        <w:ind w:left="360" w:firstLine="360"/>
        <w:rPr>
          <w:b/>
        </w:rPr>
      </w:pPr>
      <w:r>
        <w:t xml:space="preserve">2) </w:t>
      </w:r>
      <w:r w:rsidR="006D324B">
        <w:t xml:space="preserve">If </w:t>
      </w:r>
      <w:r w:rsidR="006D324B" w:rsidRPr="00A42EF3">
        <w:rPr>
          <w:b/>
        </w:rPr>
        <w:t>YES</w:t>
      </w:r>
      <w:r w:rsidR="006D324B">
        <w:t xml:space="preserve"> h</w:t>
      </w:r>
      <w:r>
        <w:t>ow large is your infestation measured in inches or feet</w:t>
      </w:r>
      <w:r w:rsidRPr="00A42EF3">
        <w:rPr>
          <w:b/>
        </w:rPr>
        <w:t>:</w:t>
      </w:r>
      <w:r w:rsidR="0021692E">
        <w:rPr>
          <w:b/>
        </w:rPr>
        <w:t xml:space="preserve"> _</w:t>
      </w:r>
      <w:r w:rsidRPr="00A42EF3">
        <w:rPr>
          <w:b/>
        </w:rPr>
        <w:t>_____________</w:t>
      </w:r>
    </w:p>
    <w:p w:rsidR="006D324B" w:rsidRDefault="005E376B" w:rsidP="005E376B">
      <w:pPr>
        <w:ind w:left="720"/>
      </w:pPr>
      <w:r w:rsidRPr="005E376B">
        <w:t xml:space="preserve">3) </w:t>
      </w:r>
      <w:r w:rsidR="006D324B">
        <w:t xml:space="preserve">Are you interested in </w:t>
      </w:r>
      <w:r w:rsidR="006D324B" w:rsidRPr="006D324B">
        <w:rPr>
          <w:i/>
          <w:u w:val="single"/>
        </w:rPr>
        <w:t>hosting</w:t>
      </w:r>
      <w:r w:rsidR="006D324B">
        <w:t xml:space="preserve"> a</w:t>
      </w:r>
      <w:r w:rsidR="00A42EF3">
        <w:t xml:space="preserve">n </w:t>
      </w:r>
      <w:r w:rsidR="006D324B">
        <w:t xml:space="preserve">Arum eradication and Field Study event?       </w:t>
      </w:r>
    </w:p>
    <w:p w:rsidR="006D324B" w:rsidRDefault="006D324B" w:rsidP="005E376B">
      <w:pPr>
        <w:ind w:left="720"/>
        <w:rPr>
          <w:b/>
        </w:rPr>
      </w:pPr>
      <w:r>
        <w:t xml:space="preserve">  </w:t>
      </w:r>
      <w:r w:rsidR="00A42EF3">
        <w:tab/>
      </w:r>
      <w:r w:rsidRPr="005E376B">
        <w:rPr>
          <w:b/>
        </w:rPr>
        <w:t>YES__________________</w:t>
      </w:r>
      <w:proofErr w:type="gramStart"/>
      <w:r w:rsidRPr="005E376B">
        <w:rPr>
          <w:b/>
        </w:rPr>
        <w:t>_  NO</w:t>
      </w:r>
      <w:proofErr w:type="gramEnd"/>
      <w:r w:rsidRPr="005E376B">
        <w:rPr>
          <w:b/>
        </w:rPr>
        <w:t>______________</w:t>
      </w:r>
    </w:p>
    <w:p w:rsidR="006D324B" w:rsidRDefault="006D324B" w:rsidP="005E376B">
      <w:pPr>
        <w:ind w:left="720"/>
      </w:pPr>
      <w:r w:rsidRPr="006D324B">
        <w:t>4)</w:t>
      </w:r>
      <w:r>
        <w:t xml:space="preserve"> Are you interested in </w:t>
      </w:r>
      <w:r w:rsidRPr="006D324B">
        <w:rPr>
          <w:i/>
          <w:u w:val="single"/>
        </w:rPr>
        <w:t xml:space="preserve">helping </w:t>
      </w:r>
      <w:r>
        <w:t>with a</w:t>
      </w:r>
      <w:r w:rsidR="00A42EF3">
        <w:t>n</w:t>
      </w:r>
      <w:r>
        <w:t xml:space="preserve"> Arum eradication and Field Study event?       </w:t>
      </w:r>
    </w:p>
    <w:p w:rsidR="006D324B" w:rsidRDefault="006D324B" w:rsidP="006D324B">
      <w:pPr>
        <w:ind w:left="720"/>
        <w:rPr>
          <w:b/>
        </w:rPr>
      </w:pPr>
      <w:r>
        <w:t xml:space="preserve">  </w:t>
      </w:r>
      <w:r w:rsidR="00A42EF3">
        <w:tab/>
      </w:r>
      <w:r w:rsidRPr="005E376B">
        <w:rPr>
          <w:b/>
        </w:rPr>
        <w:t>YES__________________</w:t>
      </w:r>
      <w:proofErr w:type="gramStart"/>
      <w:r w:rsidRPr="005E376B">
        <w:rPr>
          <w:b/>
        </w:rPr>
        <w:t>_  NO</w:t>
      </w:r>
      <w:proofErr w:type="gramEnd"/>
      <w:r w:rsidRPr="005E376B">
        <w:rPr>
          <w:b/>
        </w:rPr>
        <w:t>______________</w:t>
      </w:r>
    </w:p>
    <w:p w:rsidR="00A42EF3" w:rsidRDefault="00C53439" w:rsidP="00A42EF3">
      <w:pPr>
        <w:ind w:left="720"/>
      </w:pPr>
      <w:r w:rsidRPr="00C53439">
        <w:t xml:space="preserve">5) </w:t>
      </w:r>
      <w:r>
        <w:t xml:space="preserve">Do you live in a HOA community? If you do, would you consider being a </w:t>
      </w:r>
      <w:r w:rsidRPr="00FF01D1">
        <w:rPr>
          <w:i/>
          <w:u w:val="single"/>
        </w:rPr>
        <w:t xml:space="preserve">Block </w:t>
      </w:r>
      <w:r w:rsidR="00FF01D1" w:rsidRPr="00FF01D1">
        <w:rPr>
          <w:i/>
          <w:u w:val="single"/>
        </w:rPr>
        <w:t>Watch</w:t>
      </w:r>
      <w:r w:rsidR="00FF01D1">
        <w:t xml:space="preserve">  </w:t>
      </w:r>
      <w:r w:rsidR="00A42EF3">
        <w:t xml:space="preserve">   </w:t>
      </w:r>
    </w:p>
    <w:p w:rsidR="00A42EF3" w:rsidRDefault="00A42EF3" w:rsidP="00A42EF3">
      <w:pPr>
        <w:ind w:left="720"/>
      </w:pPr>
      <w:r>
        <w:t xml:space="preserve">    </w:t>
      </w:r>
      <w:r w:rsidR="000E579C">
        <w:t>V</w:t>
      </w:r>
      <w:r w:rsidR="00FF01D1">
        <w:t>olunteer</w:t>
      </w:r>
      <w:r w:rsidR="000E579C">
        <w:t xml:space="preserve"> </w:t>
      </w:r>
      <w:r w:rsidR="00FF01D1">
        <w:t xml:space="preserve">to help your neighbors identify Italian Arum and report it to </w:t>
      </w:r>
      <w:r>
        <w:t xml:space="preserve">the project leader, </w:t>
      </w:r>
    </w:p>
    <w:p w:rsidR="00C53439" w:rsidRDefault="00A42EF3" w:rsidP="00A42EF3">
      <w:pPr>
        <w:ind w:left="720"/>
      </w:pPr>
      <w:r>
        <w:t xml:space="preserve">    Dixie Budke</w:t>
      </w:r>
      <w:r w:rsidR="00FF01D1">
        <w:t>?</w:t>
      </w:r>
    </w:p>
    <w:p w:rsidR="005E376B" w:rsidRPr="005E376B" w:rsidRDefault="00FF01D1" w:rsidP="005E376B">
      <w:pPr>
        <w:ind w:left="720"/>
      </w:pPr>
      <w:r>
        <w:rPr>
          <w:b/>
        </w:rPr>
        <w:t xml:space="preserve">  </w:t>
      </w:r>
      <w:r w:rsidR="00A42EF3">
        <w:rPr>
          <w:b/>
        </w:rPr>
        <w:tab/>
      </w:r>
      <w:r w:rsidRPr="005E376B">
        <w:rPr>
          <w:b/>
        </w:rPr>
        <w:t>YES__________________</w:t>
      </w:r>
      <w:proofErr w:type="gramStart"/>
      <w:r w:rsidRPr="005E376B">
        <w:rPr>
          <w:b/>
        </w:rPr>
        <w:t>_  NO</w:t>
      </w:r>
      <w:proofErr w:type="gramEnd"/>
      <w:r w:rsidRPr="005E376B">
        <w:rPr>
          <w:b/>
        </w:rPr>
        <w:t>______________</w:t>
      </w:r>
    </w:p>
    <w:sectPr w:rsidR="005E376B" w:rsidRPr="005E37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0172" w:rsidRDefault="00490172" w:rsidP="0021692E">
      <w:pPr>
        <w:spacing w:after="0" w:line="240" w:lineRule="auto"/>
      </w:pPr>
      <w:r>
        <w:separator/>
      </w:r>
    </w:p>
  </w:endnote>
  <w:endnote w:type="continuationSeparator" w:id="0">
    <w:p w:rsidR="00490172" w:rsidRDefault="00490172" w:rsidP="002169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692E" w:rsidRDefault="0021692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692E" w:rsidRDefault="0021692E">
    <w:pPr>
      <w:pStyle w:val="Footer"/>
    </w:pPr>
    <w:r>
      <w:t xml:space="preserve">Project Leader: Dixie Adair Budke, Ph.D.       </w:t>
    </w:r>
    <w:r>
      <w:ptab w:relativeTo="margin" w:alignment="center" w:leader="none"/>
    </w:r>
    <w:proofErr w:type="gramStart"/>
    <w:r>
      <w:t>email</w:t>
    </w:r>
    <w:proofErr w:type="gramEnd"/>
    <w:r>
      <w:t xml:space="preserve"> dixiebudke@gmail.com</w:t>
    </w:r>
    <w:r>
      <w:ptab w:relativeTo="margin" w:alignment="right" w:leader="none"/>
    </w:r>
    <w:r>
      <w:t>phone: 805.801.1805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692E" w:rsidRDefault="002169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0172" w:rsidRDefault="00490172" w:rsidP="0021692E">
      <w:pPr>
        <w:spacing w:after="0" w:line="240" w:lineRule="auto"/>
      </w:pPr>
      <w:r>
        <w:separator/>
      </w:r>
    </w:p>
  </w:footnote>
  <w:footnote w:type="continuationSeparator" w:id="0">
    <w:p w:rsidR="00490172" w:rsidRDefault="00490172" w:rsidP="002169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692E" w:rsidRDefault="0021692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692E" w:rsidRDefault="0021692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692E" w:rsidRDefault="0021692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AC0E70"/>
    <w:multiLevelType w:val="hybridMultilevel"/>
    <w:tmpl w:val="30E08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E75936"/>
    <w:multiLevelType w:val="hybridMultilevel"/>
    <w:tmpl w:val="8EF27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tDQ2NDQ3NDI3NTNW0lEKTi0uzszPAykwqwUAPOrfmCwAAAA="/>
  </w:docVars>
  <w:rsids>
    <w:rsidRoot w:val="00D67D5C"/>
    <w:rsid w:val="000424A6"/>
    <w:rsid w:val="000E579C"/>
    <w:rsid w:val="001F3EF1"/>
    <w:rsid w:val="0021692E"/>
    <w:rsid w:val="00221B0B"/>
    <w:rsid w:val="00233F58"/>
    <w:rsid w:val="00346570"/>
    <w:rsid w:val="00361405"/>
    <w:rsid w:val="003F1FA7"/>
    <w:rsid w:val="00490172"/>
    <w:rsid w:val="00574A17"/>
    <w:rsid w:val="005E376B"/>
    <w:rsid w:val="00630BAA"/>
    <w:rsid w:val="006A2E3E"/>
    <w:rsid w:val="006D324B"/>
    <w:rsid w:val="00794E3E"/>
    <w:rsid w:val="007E29E1"/>
    <w:rsid w:val="0091342C"/>
    <w:rsid w:val="0093701A"/>
    <w:rsid w:val="009375E0"/>
    <w:rsid w:val="009F17A5"/>
    <w:rsid w:val="00A23F73"/>
    <w:rsid w:val="00A42EF3"/>
    <w:rsid w:val="00B31A6E"/>
    <w:rsid w:val="00B830BA"/>
    <w:rsid w:val="00BF0958"/>
    <w:rsid w:val="00C53439"/>
    <w:rsid w:val="00CA07A3"/>
    <w:rsid w:val="00D67D5C"/>
    <w:rsid w:val="00E44A9B"/>
    <w:rsid w:val="00E7447F"/>
    <w:rsid w:val="00EA1DDA"/>
    <w:rsid w:val="00EA2008"/>
    <w:rsid w:val="00F72B5E"/>
    <w:rsid w:val="00FA0626"/>
    <w:rsid w:val="00FD56BF"/>
    <w:rsid w:val="00FF01D1"/>
    <w:rsid w:val="00FF7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800144-8FFC-4BA4-ADC4-9F40D2223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2E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69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92E"/>
  </w:style>
  <w:style w:type="paragraph" w:styleId="Footer">
    <w:name w:val="footer"/>
    <w:basedOn w:val="Normal"/>
    <w:link w:val="FooterChar"/>
    <w:uiPriority w:val="99"/>
    <w:unhideWhenUsed/>
    <w:rsid w:val="002169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92E"/>
  </w:style>
  <w:style w:type="paragraph" w:styleId="BalloonText">
    <w:name w:val="Balloon Text"/>
    <w:basedOn w:val="Normal"/>
    <w:link w:val="BalloonTextChar"/>
    <w:uiPriority w:val="99"/>
    <w:semiHidden/>
    <w:unhideWhenUsed/>
    <w:rsid w:val="00794E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E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xie Budke</dc:creator>
  <cp:keywords/>
  <dc:description/>
  <cp:lastModifiedBy>Katie Fleming</cp:lastModifiedBy>
  <cp:revision>2</cp:revision>
  <cp:lastPrinted>2019-06-19T22:07:00Z</cp:lastPrinted>
  <dcterms:created xsi:type="dcterms:W3CDTF">2019-07-08T15:27:00Z</dcterms:created>
  <dcterms:modified xsi:type="dcterms:W3CDTF">2019-07-08T15:27:00Z</dcterms:modified>
</cp:coreProperties>
</file>